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CF3FE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259A766">
          <v:rect id="_x0000_i1025" style="width:0;height:1.5pt" o:hralign="center" o:hrstd="t" o:hrnoshade="t" o:hr="t" fillcolor="gray" stroked="f"/>
        </w:pict>
      </w:r>
    </w:p>
    <w:p w14:paraId="03393D1B" w14:textId="77777777" w:rsidR="00B2610E" w:rsidRDefault="00B2610E" w:rsidP="00B2610E">
      <w:pPr>
        <w:spacing w:after="0" w:line="240" w:lineRule="auto"/>
        <w:outlineLvl w:val="2"/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Worksheet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02: Desa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View, Layout, dan Resource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6809"/>
      </w:tblGrid>
      <w:tr w:rsidR="00AF031F" w:rsidRPr="00ED3288" w14:paraId="3FF81D9B" w14:textId="77777777" w:rsidTr="005A10AF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A72A3C7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ta Kulia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01D29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Bahasa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emrograma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II (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19EDE8CD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C9492C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Kode 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D0DE5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1085</w:t>
            </w:r>
          </w:p>
        </w:tc>
      </w:tr>
      <w:tr w:rsidR="00AF031F" w:rsidRPr="00ED3288" w14:paraId="350D481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08C15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EECBCE" w14:textId="32FB382C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AF031F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View, Layout, dan Resource</w:t>
            </w:r>
          </w:p>
        </w:tc>
      </w:tr>
      <w:tr w:rsidR="00AF031F" w:rsidRPr="00ED3288" w14:paraId="763BC93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93ABA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rtemu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12C9423" w14:textId="39286C5D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2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(</w:t>
            </w: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Dua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07C8A623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EA3669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Dose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ngamp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DA4D69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Afrig Aminuddin, </w:t>
            </w:r>
            <w:proofErr w:type="spellStart"/>
            <w:proofErr w:type="gram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.Kom</w:t>
            </w:r>
            <w:proofErr w:type="spellEnd"/>
            <w:proofErr w:type="gram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., M.Eng., Ph.D.</w:t>
            </w:r>
          </w:p>
        </w:tc>
      </w:tr>
      <w:tr w:rsidR="00AF031F" w:rsidRPr="00ED3288" w14:paraId="11079A7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79A534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Alokasi</w:t>
            </w:r>
            <w:proofErr w:type="spellEnd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Waktu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67A687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170 Menit (6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10 Menit Diskusi, 3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Tugas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6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ndir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4E7803A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BDA843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Nama </w:t>
            </w: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hasisw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5ECF4CB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</w:p>
        </w:tc>
      </w:tr>
      <w:tr w:rsidR="00AF031F" w:rsidRPr="00ED3288" w14:paraId="1761022C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314428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NI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10A39A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</w:p>
        </w:tc>
      </w:tr>
    </w:tbl>
    <w:p w14:paraId="2B248CAF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477C1D5">
          <v:rect id="_x0000_i1026" style="width:0;height:1.5pt" o:hralign="center" o:hrstd="t" o:hrnoshade="t" o:hr="t" fillcolor="gray" stroked="f"/>
        </w:pict>
      </w:r>
    </w:p>
    <w:p w14:paraId="3435E5E6" w14:textId="1C5AABD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A. Tuju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mbelajar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12C1779B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elesa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hasisw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ha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31640FD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elas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C7EEEC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mplementa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en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us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.</w:t>
      </w:r>
    </w:p>
    <w:p w14:paraId="3C259260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derha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6D4106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ham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file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26435FB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153D0AF">
          <v:rect id="_x0000_i1027" style="width:0;height:1.5pt" o:hralign="center" o:hrstd="t" o:hrnoshade="t" o:hr="t" fillcolor="gray" stroked="f"/>
        </w:pict>
      </w:r>
    </w:p>
    <w:p w14:paraId="3977BDDE" w14:textId="07928DE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B. Dasar Teori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ingkat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41BBC5C4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pada Android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ng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ierark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B9EBB0E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Obje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interak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leh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ntoh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37AF388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osi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EDD9461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fini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visua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iasa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ormat XML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s/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5921D57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Aset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pis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d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string)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drawable),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men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b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lol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loka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17C4CBF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779AE48">
          <v:rect id="_x0000_i1028" style="width:0;height:1.5pt" o:hralign="center" o:hrstd="t" o:hrnoshade="t" o:hr="t" fillcolor="gray" stroked="f"/>
        </w:pict>
      </w:r>
    </w:p>
    <w:p w14:paraId="489939CA" w14:textId="7F58AA8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lastRenderedPageBreak/>
        <w:t>C. Alat dan Bahan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394AE4B5" w14:textId="77777777" w:rsidR="00B2610E" w:rsidRPr="00B2610E" w:rsidRDefault="00B2610E" w:rsidP="00B2610E">
      <w:pPr>
        <w:numPr>
          <w:ilvl w:val="0"/>
          <w:numId w:val="10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C/Laptop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roid Studio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inst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934C3EE" w14:textId="77777777" w:rsidR="00B2610E" w:rsidRPr="00B2610E" w:rsidRDefault="00B2610E" w:rsidP="00B2610E">
      <w:pPr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roject Android Studio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484D4293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321FB86E">
          <v:rect id="_x0000_i1029" style="width:0;height:1.5pt" o:hralign="center" o:hrstd="t" o:hrnoshade="t" o:hr="t" fillcolor="gray" stroked="f"/>
        </w:pict>
      </w:r>
    </w:p>
    <w:p w14:paraId="56FFD552" w14:textId="19AF90F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. Langkah-Langkah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Guided Practice)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2FA7956A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: Membuat Halaman Log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ederhana</w:t>
      </w:r>
      <w:proofErr w:type="spellEnd"/>
    </w:p>
    <w:p w14:paraId="4B1BC931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Buka Layout Editor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ka project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l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Hapus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Hello World"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40233CC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Ubah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oot (pali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Atur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ting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389C82A" w14:textId="77777777" w:rsidR="00B2610E" w:rsidRPr="00B2610E" w:rsidRDefault="00B2610E" w:rsidP="00B2610E">
      <w:pPr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575B5F"/>
          <w:kern w:val="0"/>
          <w:bdr w:val="none" w:sz="0" w:space="0" w:color="auto" w:frame="1"/>
          <w:lang w:eastAsia="en-ID"/>
          <w14:ligatures w14:val="none"/>
        </w:rPr>
        <w:t>XML</w:t>
      </w:r>
    </w:p>
    <w:p w14:paraId="37D0CFCC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orientation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vertical"</w:t>
      </w:r>
    </w:p>
    <w:p w14:paraId="60C08519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gravity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cente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"</w:t>
      </w:r>
    </w:p>
    <w:p w14:paraId="54BEEE91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padding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16dp"</w:t>
      </w:r>
    </w:p>
    <w:p w14:paraId="3BD30C63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car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urut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A8F1865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udu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.</w:t>
      </w:r>
    </w:p>
    <w:p w14:paraId="4EA799C8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Emai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suk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email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email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EmailAddress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EC36540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Passwor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k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n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password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Password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91008AF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i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.</w:t>
      </w:r>
    </w:p>
    <w:p w14:paraId="772A29DE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kstra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String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Teks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s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layout (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ardcoded string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951313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an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il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factor &gt; Extract &gt; String Resource...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D09894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welcome_messag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K.</w:t>
      </w:r>
    </w:p>
    <w:p w14:paraId="11E37C26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in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uka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F1E891B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17EBFB4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68D2FA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 xml:space="preserve"> name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&gt;#4A148C&lt;/color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169527C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Kembal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t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lak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backgroundT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@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/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08E49D2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di emulator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angk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is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DB2D0E8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5F31740">
          <v:rect id="_x0000_i1030" style="width:0;height:1.5pt" o:hralign="center" o:hrstd="t" o:hrnoshade="t" o:hr="t" fillcolor="gray" stroked="f"/>
        </w:pict>
      </w:r>
    </w:p>
    <w:p w14:paraId="50054965" w14:textId="6382902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E. Latih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</w:p>
    <w:p w14:paraId="75DD7DEE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uj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mah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:</w:t>
      </w:r>
    </w:p>
    <w:p w14:paraId="4D351649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o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o default Android (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@drawable/ic_launcher_backgroun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mbe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A4CE0F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Tambah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w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Belum puny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?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aftar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dis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".</w:t>
      </w:r>
    </w:p>
    <w:p w14:paraId="3581B944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nta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nver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at file layout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b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root </w:t>
      </w:r>
      <w:proofErr w:type="spellStart"/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CAD38CC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lastRenderedPageBreak/>
        <w:pict w14:anchorId="59CFAA12">
          <v:rect id="_x0000_i1031" style="width:0;height:1.5pt" o:hralign="center" o:hrstd="t" o:hrnoshade="t" o:hr="t" fillcolor="gray" stroked="f"/>
        </w:pict>
      </w:r>
    </w:p>
    <w:p w14:paraId="2C68D4CF" w14:textId="382ED8A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F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riteri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ilaian</w:t>
      </w:r>
      <w:proofErr w:type="spellEnd"/>
    </w:p>
    <w:p w14:paraId="4CB8D5DA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sesu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Outp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ja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i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u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-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9F0DF10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ementa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n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8AA64F8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yeles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atih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Latih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BF0571C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ualit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Kode 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yout XM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rap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c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E4A9EEB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EBC5ABF">
          <v:rect id="_x0000_i1032" style="width:0;height:1.5pt" o:hralign="center" o:hrstd="t" o:hrnoshade="t" o:hr="t" fillcolor="gray" stroked="f"/>
        </w:pict>
      </w:r>
    </w:p>
    <w:p w14:paraId="3FBF7DBB" w14:textId="484F5DF9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G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stru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gumpulan</w:t>
      </w:r>
      <w:proofErr w:type="spellEnd"/>
    </w:p>
    <w:p w14:paraId="30473930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push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kerj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epository Git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nt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769C081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proofErr w:type="gramStart"/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  <w:proofErr w:type="gram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feat: add login page desig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F0AD513" w14:textId="77777777" w:rsidR="00B2610E" w:rsidRDefault="00B2610E" w:rsidP="00B2610E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atas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kt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umpu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5F1145A" w14:textId="60A2D39A" w:rsidR="00D55275" w:rsidRPr="00D55275" w:rsidRDefault="00D55275" w:rsidP="00D55275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Lengkap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dentitas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alam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worksheet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n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,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mudi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umpul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Google Form yang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isedia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hyperlink r:id="rId8" w:history="1">
        <w:r w:rsidRPr="00D55275">
          <w:rPr>
            <w:rStyle w:val="Hyperlink"/>
          </w:rPr>
          <w:t>https://forms.gle/WfTFtLNqYAyfaoHu5</w:t>
        </w:r>
      </w:hyperlink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  <w:r w:rsidRPr="00ED3288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1A2EC7E" w14:textId="77777777" w:rsidR="00AF031F" w:rsidRPr="00B2610E" w:rsidRDefault="00000000" w:rsidP="00AF031F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5C64070">
          <v:rect id="_x0000_i1033" style="width:0;height:1.5pt" o:hralign="center" o:hrstd="t" o:hrnoshade="t" o:hr="t" fillcolor="gray" stroked="f"/>
        </w:pict>
      </w:r>
    </w:p>
    <w:p w14:paraId="0DFC7F61" w14:textId="77777777" w:rsidR="00AF031F" w:rsidRDefault="00AF031F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A87033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Lembar Jawab:</w:t>
      </w:r>
    </w:p>
    <w:p w14:paraId="03905FD7" w14:textId="2AE25213" w:rsidR="00611775" w:rsidRPr="00611775" w:rsidRDefault="00611775" w:rsidP="00AF031F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creenshoot</w:t>
      </w:r>
      <w:proofErr w:type="spellEnd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2F8A88B" w14:textId="77777777" w:rsidR="00611775" w:rsidRDefault="00611775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659DF54" w14:textId="77777777" w:rsidR="00611775" w:rsidRDefault="00611775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46200756" w14:textId="31570097" w:rsidR="00AF031F" w:rsidRPr="00B2610E" w:rsidRDefault="00AF031F" w:rsidP="00AF031F">
      <w:r>
        <w:t>Link GitHub:</w:t>
      </w:r>
    </w:p>
    <w:sectPr w:rsidR="00AF031F" w:rsidRPr="00B261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91CBA"/>
    <w:multiLevelType w:val="multilevel"/>
    <w:tmpl w:val="827E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4127C"/>
    <w:multiLevelType w:val="multilevel"/>
    <w:tmpl w:val="A5124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72350"/>
    <w:multiLevelType w:val="multilevel"/>
    <w:tmpl w:val="C03A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481CCB"/>
    <w:multiLevelType w:val="multilevel"/>
    <w:tmpl w:val="AE00E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27175F"/>
    <w:multiLevelType w:val="multilevel"/>
    <w:tmpl w:val="789E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075D17"/>
    <w:multiLevelType w:val="multilevel"/>
    <w:tmpl w:val="1B8E5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83613E"/>
    <w:multiLevelType w:val="multilevel"/>
    <w:tmpl w:val="990CE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511752"/>
    <w:multiLevelType w:val="multilevel"/>
    <w:tmpl w:val="D5A0F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1D285C"/>
    <w:multiLevelType w:val="multilevel"/>
    <w:tmpl w:val="1E10B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245082"/>
    <w:multiLevelType w:val="multilevel"/>
    <w:tmpl w:val="BDDE8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B124A3"/>
    <w:multiLevelType w:val="multilevel"/>
    <w:tmpl w:val="8566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F85995"/>
    <w:multiLevelType w:val="multilevel"/>
    <w:tmpl w:val="CA942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626724"/>
    <w:multiLevelType w:val="multilevel"/>
    <w:tmpl w:val="30349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147F90"/>
    <w:multiLevelType w:val="multilevel"/>
    <w:tmpl w:val="F4E23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0949627">
    <w:abstractNumId w:val="11"/>
  </w:num>
  <w:num w:numId="2" w16cid:durableId="1651131758">
    <w:abstractNumId w:val="7"/>
  </w:num>
  <w:num w:numId="3" w16cid:durableId="1675840249">
    <w:abstractNumId w:val="5"/>
  </w:num>
  <w:num w:numId="4" w16cid:durableId="1389453894">
    <w:abstractNumId w:val="13"/>
  </w:num>
  <w:num w:numId="5" w16cid:durableId="1590388259">
    <w:abstractNumId w:val="8"/>
  </w:num>
  <w:num w:numId="6" w16cid:durableId="1393046350">
    <w:abstractNumId w:val="4"/>
  </w:num>
  <w:num w:numId="7" w16cid:durableId="1080373568">
    <w:abstractNumId w:val="9"/>
  </w:num>
  <w:num w:numId="8" w16cid:durableId="165485576">
    <w:abstractNumId w:val="3"/>
  </w:num>
  <w:num w:numId="9" w16cid:durableId="439377665">
    <w:abstractNumId w:val="1"/>
  </w:num>
  <w:num w:numId="10" w16cid:durableId="1915238792">
    <w:abstractNumId w:val="10"/>
  </w:num>
  <w:num w:numId="11" w16cid:durableId="1125854199">
    <w:abstractNumId w:val="6"/>
  </w:num>
  <w:num w:numId="12" w16cid:durableId="491144363">
    <w:abstractNumId w:val="12"/>
  </w:num>
  <w:num w:numId="13" w16cid:durableId="773283425">
    <w:abstractNumId w:val="2"/>
  </w:num>
  <w:num w:numId="14" w16cid:durableId="13345751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NjUzNTKzNDUGIiUdpeDU4uLM/DyQApNaAD3bzqgsAAAA"/>
  </w:docVars>
  <w:rsids>
    <w:rsidRoot w:val="00ED3288"/>
    <w:rsid w:val="00002F7B"/>
    <w:rsid w:val="000A6AC2"/>
    <w:rsid w:val="0016297D"/>
    <w:rsid w:val="0022481C"/>
    <w:rsid w:val="0056226C"/>
    <w:rsid w:val="005B5F57"/>
    <w:rsid w:val="005C357A"/>
    <w:rsid w:val="00611775"/>
    <w:rsid w:val="0071004F"/>
    <w:rsid w:val="008A756F"/>
    <w:rsid w:val="00950013"/>
    <w:rsid w:val="00A87033"/>
    <w:rsid w:val="00AF031F"/>
    <w:rsid w:val="00B058D6"/>
    <w:rsid w:val="00B2610E"/>
    <w:rsid w:val="00C4103B"/>
    <w:rsid w:val="00D55275"/>
    <w:rsid w:val="00DB3022"/>
    <w:rsid w:val="00ED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87E22"/>
  <w15:chartTrackingRefBased/>
  <w15:docId w15:val="{C57242FC-ECE5-4347-92F0-1EA4FC31B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31F"/>
  </w:style>
  <w:style w:type="paragraph" w:styleId="Heading1">
    <w:name w:val="heading 1"/>
    <w:basedOn w:val="Normal"/>
    <w:next w:val="Normal"/>
    <w:link w:val="Heading1Char"/>
    <w:uiPriority w:val="9"/>
    <w:qFormat/>
    <w:rsid w:val="00ED32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2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2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2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32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32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32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32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32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2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2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32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2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32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32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32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32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32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32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3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32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32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32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32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32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32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32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328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D32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D"/>
      <w14:ligatures w14:val="none"/>
    </w:rPr>
  </w:style>
  <w:style w:type="character" w:customStyle="1" w:styleId="citation-188">
    <w:name w:val="citation-188"/>
    <w:basedOn w:val="DefaultParagraphFont"/>
    <w:rsid w:val="00ED3288"/>
  </w:style>
  <w:style w:type="character" w:customStyle="1" w:styleId="citation-187">
    <w:name w:val="citation-187"/>
    <w:basedOn w:val="DefaultParagraphFont"/>
    <w:rsid w:val="00ED3288"/>
  </w:style>
  <w:style w:type="character" w:customStyle="1" w:styleId="citation-186">
    <w:name w:val="citation-186"/>
    <w:basedOn w:val="DefaultParagraphFont"/>
    <w:rsid w:val="00ED3288"/>
  </w:style>
  <w:style w:type="character" w:customStyle="1" w:styleId="citation-185">
    <w:name w:val="citation-185"/>
    <w:basedOn w:val="DefaultParagraphFont"/>
    <w:rsid w:val="00ED3288"/>
  </w:style>
  <w:style w:type="character" w:customStyle="1" w:styleId="citation-184">
    <w:name w:val="citation-184"/>
    <w:basedOn w:val="DefaultParagraphFont"/>
    <w:rsid w:val="00ED3288"/>
  </w:style>
  <w:style w:type="character" w:styleId="HTMLCode">
    <w:name w:val="HTML Code"/>
    <w:basedOn w:val="DefaultParagraphFont"/>
    <w:uiPriority w:val="99"/>
    <w:semiHidden/>
    <w:unhideWhenUsed/>
    <w:rsid w:val="00ED3288"/>
    <w:rPr>
      <w:rFonts w:ascii="Courier New" w:eastAsia="Times New Roman" w:hAnsi="Courier New" w:cs="Courier New"/>
      <w:sz w:val="20"/>
      <w:szCs w:val="20"/>
    </w:rPr>
  </w:style>
  <w:style w:type="character" w:customStyle="1" w:styleId="ng-tns-c3326045234-53">
    <w:name w:val="ng-tns-c3326045234-53"/>
    <w:basedOn w:val="DefaultParagraphFont"/>
    <w:rsid w:val="00ED328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2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288"/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ljs-keyword">
    <w:name w:val="hljs-keyword"/>
    <w:basedOn w:val="DefaultParagraphFont"/>
    <w:rsid w:val="00ED3288"/>
  </w:style>
  <w:style w:type="character" w:customStyle="1" w:styleId="hljs-string">
    <w:name w:val="hljs-string"/>
    <w:basedOn w:val="DefaultParagraphFont"/>
    <w:rsid w:val="00ED3288"/>
  </w:style>
  <w:style w:type="character" w:customStyle="1" w:styleId="citation-183">
    <w:name w:val="citation-183"/>
    <w:basedOn w:val="DefaultParagraphFont"/>
    <w:rsid w:val="00ED3288"/>
  </w:style>
  <w:style w:type="character" w:customStyle="1" w:styleId="citation-182">
    <w:name w:val="citation-182"/>
    <w:basedOn w:val="DefaultParagraphFont"/>
    <w:rsid w:val="00ED3288"/>
  </w:style>
  <w:style w:type="character" w:customStyle="1" w:styleId="citation-181">
    <w:name w:val="citation-181"/>
    <w:basedOn w:val="DefaultParagraphFont"/>
    <w:rsid w:val="00ED3288"/>
  </w:style>
  <w:style w:type="character" w:styleId="Hyperlink">
    <w:name w:val="Hyperlink"/>
    <w:basedOn w:val="DefaultParagraphFont"/>
    <w:uiPriority w:val="99"/>
    <w:unhideWhenUsed/>
    <w:rsid w:val="0071004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04F"/>
    <w:rPr>
      <w:color w:val="605E5C"/>
      <w:shd w:val="clear" w:color="auto" w:fill="E1DFDD"/>
    </w:rPr>
  </w:style>
  <w:style w:type="character" w:customStyle="1" w:styleId="ng-tns-c1485810703-69">
    <w:name w:val="ng-tns-c1485810703-69"/>
    <w:basedOn w:val="DefaultParagraphFont"/>
    <w:rsid w:val="00B26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WfTFtLNqYAyfaoHu5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352805-5e5a-47c9-a247-b80d8706eb5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C3E73362CC84EAB8C12635BED9CD6" ma:contentTypeVersion="13" ma:contentTypeDescription="Create a new document." ma:contentTypeScope="" ma:versionID="c28f7e4a1d7e5ece706b6e33ec8401d0">
  <xsd:schema xmlns:xsd="http://www.w3.org/2001/XMLSchema" xmlns:xs="http://www.w3.org/2001/XMLSchema" xmlns:p="http://schemas.microsoft.com/office/2006/metadata/properties" xmlns:ns3="0d352805-5e5a-47c9-a247-b80d8706eb5f" targetNamespace="http://schemas.microsoft.com/office/2006/metadata/properties" ma:root="true" ma:fieldsID="ff3969bafeeadfd6e8240e5f50e75ebb" ns3:_="">
    <xsd:import namespace="0d352805-5e5a-47c9-a247-b80d8706eb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52805-5e5a-47c9-a247-b80d8706e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4AE078-5C2B-40FB-A87C-EBCA1180E1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AD8839-32B5-4620-A1B9-8BE476CFDBA7}">
  <ds:schemaRefs>
    <ds:schemaRef ds:uri="http://schemas.microsoft.com/office/2006/metadata/properties"/>
    <ds:schemaRef ds:uri="http://schemas.microsoft.com/office/infopath/2007/PartnerControls"/>
    <ds:schemaRef ds:uri="0d352805-5e5a-47c9-a247-b80d8706eb5f"/>
  </ds:schemaRefs>
</ds:datastoreItem>
</file>

<file path=customXml/itemProps3.xml><?xml version="1.0" encoding="utf-8"?>
<ds:datastoreItem xmlns:ds="http://schemas.openxmlformats.org/officeDocument/2006/customXml" ds:itemID="{A26075A2-DE20-4CA9-BCB7-9EF15A85D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52805-5e5a-47c9-a247-b80d8706e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3</Words>
  <Characters>4038</Characters>
  <Application>Microsoft Office Word</Application>
  <DocSecurity>0</DocSecurity>
  <Lines>109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g Aminuddin</dc:creator>
  <cp:keywords/>
  <dc:description/>
  <cp:lastModifiedBy>Afrig Aminuddin</cp:lastModifiedBy>
  <cp:revision>12</cp:revision>
  <dcterms:created xsi:type="dcterms:W3CDTF">2025-10-08T02:16:00Z</dcterms:created>
  <dcterms:modified xsi:type="dcterms:W3CDTF">2025-10-08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4C3E73362CC84EAB8C12635BED9CD6</vt:lpwstr>
  </property>
</Properties>
</file>